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แบ่งพิมพ์</w:t>
      </w:r>
      <w:r>
        <w:t xml:space="preserve"> </w:t>
      </w:r>
      <w:r>
        <w:t xml:space="preserve">2</w:t>
      </w:r>
    </w:p>
    <w:p>
      <w:pPr>
        <w:pStyle w:val="Date"/>
      </w:pPr>
      <w:r>
        <w:t xml:space="preserve">วันจันทร์ที่</w:t>
      </w:r>
      <w:r>
        <w:t xml:space="preserve"> </w:t>
      </w:r>
      <w:r>
        <w:t xml:space="preserve">29</w:t>
      </w:r>
      <w:r>
        <w:t xml:space="preserve"> </w:t>
      </w:r>
      <w:r>
        <w:t xml:space="preserve">พฤษจิกายน</w:t>
      </w:r>
      <w:r>
        <w:t xml:space="preserve"> </w:t>
      </w:r>
      <w:r>
        <w:t xml:space="preserve">2564</w:t>
      </w:r>
      <w:r>
        <w:t xml:space="preserve"> </w:t>
      </w:r>
      <w:r>
        <w:t xml:space="preserve">เวลา</w:t>
      </w:r>
      <w:r>
        <w:t xml:space="preserve"> </w:t>
      </w:r>
      <w:r>
        <w:t xml:space="preserve">09.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บริหาร และผู้แทนจากหน่วยงานภาครัฐ - ภาคเอกชน ภาควิชาการ และภาคประชาสังคม ดิฉันขอต้อนรับทุกท่านเข้าสู่งานวันคนพิการสากลประจำปี 2563 ค่ะ โดยองค์การสหประชาชาติได้ประกาศให้วันที่ 3 ธันวาคม ของทุกปีเป็นวันคนพิการสากล เพื่อเชิญชวนให้ประเทศสมาชิก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 โดยในปี 2563 องค์การสหประ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หรือ</w:t>
      </w:r>
    </w:p>
    <w:p>
      <w:pPr>
        <w:pStyle w:val="BodyText"/>
      </w:pPr>
      <w:r>
        <w:t xml:space="preserve">(Building Back Better: toward a disability-inclusive, accessible and sustainable post COVID-19 World) สวัสดีแขกผู้มีเกียรติทุกท่านที่มาร่วมในพิธีเปิดงานวันคนพิการสากล ประจำปี 2563 ในวันนี้ ผมนายเพลงรบ ฐิติกุลดิลก และดิฉันภัทราวรรณ พานิชชา ได้รับเกียรติให้ทำหน้าที่เป็นพิธีกรในวันนี้เทคโนโลยีนวัตกรรมInnovetionสารสนเทศArtificial Intelligenceผู้ถานทูตประเทศต่าง ๆผู้บริหาร และผู้แทนจากหน่วยงานภาครัฐ - ภาคเอกชน ภาควิชาการ และภาคประชาสังคมตลอดจนท่านผู้มีเกียรติทุกท่านนะครับนวัตกรรมInnovetionสารสนเทศArtificial IntelligenceนวัตกรรมInnovetionสารสนเทศArtificial Intelligenceผู้ถานทูตประเทศต่าง ๆผู้บริหาร และผู้แทนจากหน่วยงานภาครัฐ - ภาคเอกชน ภาควิชาการ และภาคประชาสังคมตลอดจนท่านผู้มีเกียรติทุกท่านนะครับนวัตกรรมArtificial IntelligenceArtificial IntelligenceArtificial Intelligenceสวัสดีแขกผู้มีเกียรติทุกท่านที่มาร่วมในพิธีเปิดงานวันคนพิการสากล ประจำปี 2563 ในวันนี้ ผมนายเพลงรบ ฐิติกุลดิลก และดิฉันภัทราวรรณ พานิชชา ได้รับเกียรติให้ทำหน้าที่เป็นพิธีกรในวันนี้assavsaเทคโนโลยีนวัตกรรมInnovetionสารสนเทศArtificial IntelligenceเทคโนโลยีArtificial IntelligenceArtificial IntelligenceArtificial IntelligenceArtificial IntelligencesเทคโนโลยีนวัตกรรมInnovetionสารสนเทศArtificial IntelligenceเทคโนโลยีArtificial IntelligenceArtificial IntelligenceArtificial IntelligenceArtificial IntelligencessaเทคโนโลยีArtificial IntelligenceArtificial IntelligenceArtificial IntelligenceArtificial IntelligenceเทคโนโลยีArtificial IntelligenceArtificial IntelligenceArtificial IntelligenceArtificial IntelligenceเทคโนโลยีนวัตกรรมInnovetionสารสนเทศArtificial IntelligenceเทคโนโลยีนวัตกรรมInnovetเทคโนโลยีนวัตกรรมInnovetionสารสนเทศArtificial IntelligenceเทคโนโลยีนวัตกรรมInnovetionสารสนเทศArtificial IntelligenceเทคโนโลยีนวัตกรรมInnovetionสารสนเทศArtificial IntelligenceเทคโนโลยีนวัตกรรมInnovetion1สารสนเทศArtificial Intelligence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เทคโนโลยีArtificial IntelligenceArtificial IntelligenceArtificial IntelligenceArtificial IntelligenceเทคโนโลยีนวัตกรรมInnovetionsvsvเทคโนโลยีclipboardclipboardclipboardclipboardclipboard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เทคโนโลยี นวัตกรรม Innovetion สารสนเทศ Artificial Intelligenceเทคโนโลยี นวัตกรรม Innovetion สารสนเทศ Artificial Intelligencesเทคโนโลยี นวัตกรรม Innovetion สารสนเทศ Artificial Intelligenceเทคโนโลยี นวัตกรรม Innovetion สารสนเทศ Artificial Intelligenceเทคโนโลยี นวัตกรรม Innovetion สารสนเทศ Artificial Intelligencedsdvsdvdsvdsvdsvdsv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w:t>
      </w:r>
    </w:p>
    <w:p>
      <w:pPr>
        <w:pStyle w:val="BodyText"/>
      </w:pPr>
      <w:r>
        <w:t xml:space="preserve">(คุณเดชาวัต) ครับทุกคน ตอนนี้แชมป์ก็อยู่กับ ดร.ณัฐนันท์แล้วนะครับ เราก็จะsacมาพูดถึงแนวทางของการให้บริการคำบรรยายแทนเสียงในอนาคตกันนะครับ สำหรับที่ผ่านมาตั้งแต่ต้นนี่ ดร. ได้พูดถึงเรื่องของความสำคัญของ Closed Captions จนพัฒนามาเป็นระบบ Live Captioning ใช่ไหมครับ แล้วก็รวมถึง ดร.อนันต์ลดานี่ ได้พูดถึงการใช้เทคโนโลยีแล้วก็อุปกรณ์ รวมถึงกระบวนการตั้งแต่การรับสัญญาณเสียงนี่มาจนถึงการถ่ายทอดข้อความเสียงออกมาแบบ Realtime นี่ครับทางทีมนี่ได้มีการวางแผนในการพัฒนาฟังก์ชันต่อไปอะไรในอนาคตบ้างครับ</w:t>
      </w:r>
    </w:p>
    <w:p>
      <w:pPr>
        <w:pStyle w:val="BodyText"/>
      </w:pPr>
      <w:r>
        <w:t xml:space="preserve">(ดร.ณสำหรับแนวทางนะครับนะครับ เนื่องจากว่า เมื่อย้อนกลับไป 5 - 6 ปีที่แล้วนี่ตัว AI ในการแปลงภาษานี่ยังได้คุณภาพไม่ดีนะครับ เราก็เลยทำเวอร์ชัน 1 นะครับ ที่เรียกว่า</w:t>
      </w:r>
      <w:r>
        <w:t xml:space="preserve"> </w:t>
      </w:r>
      <w:r>
        <w:t xml:space="preserve">“</w:t>
      </w:r>
      <w:r>
        <w:t xml:space="preserve">ระบบแบ่งพิมพ์</w:t>
      </w:r>
      <w:r>
        <w:t xml:space="preserve">”</w:t>
      </w:r>
      <w:r>
        <w:t xml:space="preserve"> </w:t>
      </w:r>
      <w:r>
        <w:t xml:space="preserve">ขึ้นมานะครับ แต่พอเราพัฒนามาถึงปีนี้นะครับ เราคิดว่าตัว AI เริ่มดีขึ้นถึงจุดที่สามารถใช้งานได้นะครับ เราก็เลยพัฒนาระบบที่เรียกว่า</w:t>
      </w:r>
      <w:r>
        <w:t xml:space="preserve"> </w:t>
      </w:r>
      <w:r>
        <w:t xml:space="preserve">“</w:t>
      </w:r>
      <w:r>
        <w:t xml:space="preserve">พูดทวน</w:t>
      </w:r>
      <w:r>
        <w:t xml:space="preserve">”</w:t>
      </w:r>
      <w:r>
        <w:t xml:space="preserve"> </w:t>
      </w:r>
      <w:r>
        <w:t xml:space="preserve">อยู่นะครับ</w:t>
      </w:r>
      <w:r>
        <w:t xml:space="preserve"> </w:t>
      </w:r>
      <w:r>
        <w:t xml:space="preserve">“</w:t>
      </w:r>
      <w:r>
        <w:t xml:space="preserve">พูดทวนเสียง</w:t>
      </w:r>
      <w:r>
        <w:t xml:space="preserve">”</w:t>
      </w:r>
      <w:r>
        <w:t xml:space="preserve"> </w:t>
      </w:r>
      <w:r>
        <w:t xml:space="preserve">ขึ้นมานะครับ ก็จะช่วยทำให้ 1. ลดจำนวนของเจ้าหน้าที่จาก 4 คนนะครับ อาจจะเหลือ 2 คนนะครับ คนหนึ่งพูดทวนนะครับ อีกคนก็คือแก้ไขให้ดีขึ้นนะครับก็จะทำให้จำนวนของเจ้าหน้าที่ลดลงนะครับ แล้วก็ความเร็วนะครับ ในการแสดงผลดีขึ้นครับ</w:t>
      </w:r>
    </w:p>
    <w:p>
      <w:pPr>
        <w:pStyle w:val="BodyText"/>
      </w:pPr>
      <w:r>
        <w:t xml:space="preserve">(คุณเดชาวัต) ครับทุก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แบ่งพิมพ์ 2</dc:title>
  <dc:creator/>
  <cp:keywords/>
  <dcterms:created xsi:type="dcterms:W3CDTF">2021-11-29T11:28:57Z</dcterms:created>
  <dcterms:modified xsi:type="dcterms:W3CDTF">2021-11-29T11: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จิกายน 2564 เวลา 09.39 น.</vt:lpwstr>
  </property>
  <property fmtid="{D5CDD505-2E9C-101B-9397-08002B2CF9AE}" pid="3" name="subtitle">
    <vt:lpwstr/>
  </property>
</Properties>
</file>